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t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lta received a score of 74.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lt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ta received a score of</w:t>
      </w:r>
      <w:r>
        <w:t xml:space="preserve"> </w:t>
      </w:r>
      <w:r>
        <w:rPr>
          <w:b/>
        </w:rPr>
        <w:t xml:space="preserve">8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lta received a score of 45.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lta received a score of 68.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lta received a score of 7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lt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lt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lta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lt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lt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lt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lta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lt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lt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lt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lt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lta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Malt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t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5, 2006, 2007, 2008, 2009, 2010, 2011, 2012, 2013, 2014,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t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ta Country Report</dc:title>
  <dc:creator>SPI Team</dc:creator>
  <cp:keywords/>
  <dcterms:created xsi:type="dcterms:W3CDTF">2021-05-25T14:54:09Z</dcterms:created>
  <dcterms:modified xsi:type="dcterms:W3CDTF">2021-05-25T14: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